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4C2D" w:rsidRDefault="000C64DD" w:rsidP="00F96C53">
      <w:pPr>
        <w:jc w:val="center"/>
        <w:rPr>
          <w:sz w:val="44"/>
          <w:szCs w:val="44"/>
        </w:rPr>
      </w:pPr>
      <w:r>
        <w:rPr>
          <w:sz w:val="44"/>
          <w:szCs w:val="44"/>
        </w:rPr>
        <w:t xml:space="preserve">SPACE INVADERS </w:t>
      </w:r>
      <w:r w:rsidR="00F96C53" w:rsidRPr="00F96C53">
        <w:rPr>
          <w:sz w:val="44"/>
          <w:szCs w:val="44"/>
        </w:rPr>
        <w:t>END-USER SURVEY</w:t>
      </w:r>
    </w:p>
    <w:p w:rsidR="00F96C53" w:rsidRDefault="00394F94" w:rsidP="00F96C53">
      <w:pPr>
        <w:rPr>
          <w:sz w:val="28"/>
          <w:szCs w:val="28"/>
          <w:u w:val="single"/>
        </w:rPr>
      </w:pPr>
      <w:r>
        <w:rPr>
          <w:sz w:val="28"/>
          <w:szCs w:val="28"/>
        </w:rPr>
        <w:t>Gender</w:t>
      </w:r>
      <w:r w:rsidR="00F96C53">
        <w:rPr>
          <w:sz w:val="28"/>
          <w:szCs w:val="28"/>
        </w:rPr>
        <w:t xml:space="preserve">: </w:t>
      </w:r>
      <w:r w:rsidR="00F96C53">
        <w:rPr>
          <w:sz w:val="28"/>
          <w:szCs w:val="28"/>
          <w:u w:val="single"/>
        </w:rPr>
        <w:t xml:space="preserve">           _______</w:t>
      </w:r>
      <w:r w:rsidR="00AA1C53">
        <w:rPr>
          <w:sz w:val="28"/>
          <w:szCs w:val="28"/>
          <w:u w:val="single"/>
        </w:rPr>
        <w:t>___</w:t>
      </w:r>
    </w:p>
    <w:p w:rsidR="00F96C53" w:rsidRDefault="00F96C53" w:rsidP="00F96C53">
      <w:pPr>
        <w:rPr>
          <w:sz w:val="28"/>
          <w:szCs w:val="28"/>
        </w:rPr>
      </w:pPr>
      <w:r>
        <w:rPr>
          <w:sz w:val="28"/>
          <w:szCs w:val="28"/>
        </w:rPr>
        <w:t xml:space="preserve">Age: </w:t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</w:r>
      <w:r>
        <w:rPr>
          <w:sz w:val="28"/>
          <w:szCs w:val="28"/>
        </w:rPr>
        <w:softHyphen/>
        <w:t>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9868EB" w:rsidTr="009868EB">
        <w:tc>
          <w:tcPr>
            <w:tcW w:w="2254" w:type="dxa"/>
          </w:tcPr>
          <w:p w:rsidR="009868EB" w:rsidRDefault="009868EB" w:rsidP="00F96C5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UESTION</w:t>
            </w:r>
          </w:p>
        </w:tc>
        <w:tc>
          <w:tcPr>
            <w:tcW w:w="2254" w:type="dxa"/>
          </w:tcPr>
          <w:p w:rsidR="009868EB" w:rsidRDefault="009868EB" w:rsidP="00F96C5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ES</w:t>
            </w:r>
          </w:p>
        </w:tc>
        <w:tc>
          <w:tcPr>
            <w:tcW w:w="2254" w:type="dxa"/>
          </w:tcPr>
          <w:p w:rsidR="009868EB" w:rsidRDefault="009868EB" w:rsidP="00F96C5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ND OF</w:t>
            </w:r>
          </w:p>
        </w:tc>
        <w:tc>
          <w:tcPr>
            <w:tcW w:w="2254" w:type="dxa"/>
          </w:tcPr>
          <w:p w:rsidR="009868EB" w:rsidRDefault="009868EB" w:rsidP="00F96C5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</w:t>
            </w:r>
          </w:p>
        </w:tc>
      </w:tr>
      <w:tr w:rsidR="009868EB" w:rsidTr="009868EB">
        <w:tc>
          <w:tcPr>
            <w:tcW w:w="2254" w:type="dxa"/>
          </w:tcPr>
          <w:p w:rsidR="009868EB" w:rsidRDefault="009868EB" w:rsidP="00F96C5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e the Buttons clear (can</w:t>
            </w:r>
            <w:r>
              <w:rPr>
                <w:sz w:val="28"/>
                <w:szCs w:val="28"/>
              </w:rPr>
              <w:t xml:space="preserve"> you tell they are buttons)?</w:t>
            </w:r>
          </w:p>
          <w:p w:rsidR="009868EB" w:rsidRDefault="009868EB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9868EB" w:rsidRDefault="009868EB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9868EB" w:rsidRDefault="009868EB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9868EB" w:rsidRDefault="009868EB" w:rsidP="00F96C53">
            <w:pPr>
              <w:rPr>
                <w:sz w:val="28"/>
                <w:szCs w:val="28"/>
              </w:rPr>
            </w:pPr>
          </w:p>
        </w:tc>
      </w:tr>
      <w:tr w:rsidR="009868EB" w:rsidTr="009868EB">
        <w:tc>
          <w:tcPr>
            <w:tcW w:w="2254" w:type="dxa"/>
          </w:tcPr>
          <w:p w:rsidR="009868EB" w:rsidRDefault="009868EB" w:rsidP="00F96C5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 the function of each button easy clear (can you easily tell what the button does from context/the text on it)?</w:t>
            </w:r>
          </w:p>
          <w:p w:rsidR="009868EB" w:rsidRDefault="009868EB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9868EB" w:rsidRDefault="009868EB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9868EB" w:rsidRDefault="009868EB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9868EB" w:rsidRDefault="009868EB" w:rsidP="00F96C53">
            <w:pPr>
              <w:rPr>
                <w:sz w:val="28"/>
                <w:szCs w:val="28"/>
              </w:rPr>
            </w:pPr>
          </w:p>
        </w:tc>
      </w:tr>
      <w:tr w:rsidR="009868EB" w:rsidTr="009868EB">
        <w:tc>
          <w:tcPr>
            <w:tcW w:w="2254" w:type="dxa"/>
          </w:tcPr>
          <w:p w:rsidR="009868EB" w:rsidRDefault="009868EB" w:rsidP="00F96C5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 the wording of the text on each page easy to understand?</w:t>
            </w:r>
          </w:p>
          <w:p w:rsidR="009868EB" w:rsidRDefault="009868EB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9868EB" w:rsidRDefault="009868EB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9868EB" w:rsidRDefault="009868EB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9868EB" w:rsidRDefault="009868EB" w:rsidP="00F96C53">
            <w:pPr>
              <w:rPr>
                <w:sz w:val="28"/>
                <w:szCs w:val="28"/>
              </w:rPr>
            </w:pPr>
          </w:p>
        </w:tc>
      </w:tr>
      <w:tr w:rsidR="009868EB" w:rsidTr="009868EB">
        <w:tc>
          <w:tcPr>
            <w:tcW w:w="2254" w:type="dxa"/>
          </w:tcPr>
          <w:p w:rsidR="009868EB" w:rsidRDefault="009868EB" w:rsidP="00F96C5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 the font readable, is the font size large enough</w:t>
            </w:r>
            <w:r w:rsidR="002753CC">
              <w:rPr>
                <w:sz w:val="28"/>
                <w:szCs w:val="28"/>
              </w:rPr>
              <w:t>?</w:t>
            </w:r>
          </w:p>
          <w:p w:rsidR="002753CC" w:rsidRDefault="002753CC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9868EB" w:rsidRDefault="009868EB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9868EB" w:rsidRDefault="009868EB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9868EB" w:rsidRDefault="009868EB" w:rsidP="00F96C53">
            <w:pPr>
              <w:rPr>
                <w:sz w:val="28"/>
                <w:szCs w:val="28"/>
              </w:rPr>
            </w:pPr>
          </w:p>
        </w:tc>
      </w:tr>
      <w:tr w:rsidR="00995925" w:rsidTr="009868EB">
        <w:tc>
          <w:tcPr>
            <w:tcW w:w="2254" w:type="dxa"/>
          </w:tcPr>
          <w:p w:rsidR="00995925" w:rsidRDefault="00995925" w:rsidP="00F96C5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e the images large enough to be seen clearly?</w:t>
            </w:r>
          </w:p>
          <w:p w:rsidR="00995925" w:rsidRDefault="00995925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995925" w:rsidRDefault="00995925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995925" w:rsidRDefault="00995925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995925" w:rsidRDefault="00995925" w:rsidP="00F96C53">
            <w:pPr>
              <w:rPr>
                <w:sz w:val="28"/>
                <w:szCs w:val="28"/>
              </w:rPr>
            </w:pPr>
          </w:p>
        </w:tc>
      </w:tr>
      <w:tr w:rsidR="009868EB" w:rsidTr="009868EB">
        <w:tc>
          <w:tcPr>
            <w:tcW w:w="2254" w:type="dxa"/>
          </w:tcPr>
          <w:p w:rsidR="009868EB" w:rsidRDefault="009868EB" w:rsidP="00F96C5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e the instructions clear, is there enough detail in them and are they easy to understand</w:t>
            </w:r>
            <w:r w:rsidR="002753CC">
              <w:rPr>
                <w:sz w:val="28"/>
                <w:szCs w:val="28"/>
              </w:rPr>
              <w:t>?</w:t>
            </w:r>
          </w:p>
          <w:p w:rsidR="002753CC" w:rsidRDefault="002753CC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9868EB" w:rsidRDefault="009868EB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9868EB" w:rsidRDefault="009868EB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9868EB" w:rsidRDefault="009868EB" w:rsidP="00F96C53">
            <w:pPr>
              <w:rPr>
                <w:sz w:val="28"/>
                <w:szCs w:val="28"/>
              </w:rPr>
            </w:pPr>
          </w:p>
        </w:tc>
      </w:tr>
      <w:tr w:rsidR="00F22B39" w:rsidTr="009868EB">
        <w:tc>
          <w:tcPr>
            <w:tcW w:w="2254" w:type="dxa"/>
          </w:tcPr>
          <w:p w:rsidR="00F22B39" w:rsidRDefault="00F22B39" w:rsidP="00F96C5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Is the state of each setting clear on the settings page?</w:t>
            </w:r>
          </w:p>
          <w:p w:rsidR="00F22B39" w:rsidRDefault="00F22B39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F22B39" w:rsidRDefault="00F22B39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F22B39" w:rsidRDefault="00F22B39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F22B39" w:rsidRDefault="00F22B39" w:rsidP="00F96C53">
            <w:pPr>
              <w:rPr>
                <w:sz w:val="28"/>
                <w:szCs w:val="28"/>
              </w:rPr>
            </w:pPr>
          </w:p>
        </w:tc>
      </w:tr>
      <w:tr w:rsidR="00A337A6" w:rsidTr="009868EB">
        <w:tc>
          <w:tcPr>
            <w:tcW w:w="2254" w:type="dxa"/>
          </w:tcPr>
          <w:p w:rsidR="00A337A6" w:rsidRDefault="00A337A6" w:rsidP="00F96C5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 the game, is it clear what all three text elements are displaying?</w:t>
            </w:r>
          </w:p>
          <w:p w:rsidR="00A337A6" w:rsidRDefault="00A337A6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A337A6" w:rsidRDefault="00A337A6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A337A6" w:rsidRDefault="00A337A6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A337A6" w:rsidRDefault="00A337A6" w:rsidP="00F96C53">
            <w:pPr>
              <w:rPr>
                <w:sz w:val="28"/>
                <w:szCs w:val="28"/>
              </w:rPr>
            </w:pPr>
          </w:p>
        </w:tc>
      </w:tr>
      <w:tr w:rsidR="00A337A6" w:rsidTr="009868EB">
        <w:tc>
          <w:tcPr>
            <w:tcW w:w="2254" w:type="dxa"/>
          </w:tcPr>
          <w:p w:rsidR="00A337A6" w:rsidRDefault="00A337A6" w:rsidP="00F96C5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n the </w:t>
            </w:r>
            <w:proofErr w:type="spellStart"/>
            <w:r>
              <w:rPr>
                <w:sz w:val="28"/>
                <w:szCs w:val="28"/>
              </w:rPr>
              <w:t>highscore</w:t>
            </w:r>
            <w:proofErr w:type="spellEnd"/>
            <w:r>
              <w:rPr>
                <w:sz w:val="28"/>
                <w:szCs w:val="28"/>
              </w:rPr>
              <w:t xml:space="preserve"> input page is the currently selected initial clear?</w:t>
            </w:r>
          </w:p>
          <w:p w:rsidR="00A337A6" w:rsidRDefault="00A337A6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A337A6" w:rsidRDefault="00A337A6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A337A6" w:rsidRDefault="00A337A6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A337A6" w:rsidRDefault="00A337A6" w:rsidP="00F96C53">
            <w:pPr>
              <w:rPr>
                <w:sz w:val="28"/>
                <w:szCs w:val="28"/>
              </w:rPr>
            </w:pPr>
          </w:p>
        </w:tc>
      </w:tr>
      <w:tr w:rsidR="00A337A6" w:rsidTr="009868EB">
        <w:tc>
          <w:tcPr>
            <w:tcW w:w="2254" w:type="dxa"/>
          </w:tcPr>
          <w:p w:rsidR="00A337A6" w:rsidRDefault="00A337A6" w:rsidP="00F96C5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s it clear how to submit the </w:t>
            </w:r>
            <w:proofErr w:type="spellStart"/>
            <w:r>
              <w:rPr>
                <w:sz w:val="28"/>
                <w:szCs w:val="28"/>
              </w:rPr>
              <w:t>highscore</w:t>
            </w:r>
            <w:proofErr w:type="spellEnd"/>
            <w:r>
              <w:rPr>
                <w:sz w:val="28"/>
                <w:szCs w:val="28"/>
              </w:rPr>
              <w:t>?</w:t>
            </w:r>
          </w:p>
          <w:p w:rsidR="00A337A6" w:rsidRDefault="00A337A6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A337A6" w:rsidRDefault="00A337A6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A337A6" w:rsidRDefault="00A337A6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A337A6" w:rsidRDefault="00A337A6" w:rsidP="00F96C53">
            <w:pPr>
              <w:rPr>
                <w:sz w:val="28"/>
                <w:szCs w:val="28"/>
              </w:rPr>
            </w:pPr>
          </w:p>
        </w:tc>
      </w:tr>
      <w:tr w:rsidR="00A337A6" w:rsidTr="009868EB">
        <w:tc>
          <w:tcPr>
            <w:tcW w:w="2254" w:type="dxa"/>
          </w:tcPr>
          <w:p w:rsidR="00A337A6" w:rsidRDefault="00A337A6" w:rsidP="00F96C5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s it clear how to skip </w:t>
            </w:r>
            <w:proofErr w:type="spellStart"/>
            <w:r>
              <w:rPr>
                <w:sz w:val="28"/>
                <w:szCs w:val="28"/>
              </w:rPr>
              <w:t>inputing</w:t>
            </w:r>
            <w:proofErr w:type="spellEnd"/>
            <w:r>
              <w:rPr>
                <w:sz w:val="28"/>
                <w:szCs w:val="28"/>
              </w:rPr>
              <w:t xml:space="preserve"> the </w:t>
            </w:r>
            <w:proofErr w:type="spellStart"/>
            <w:r>
              <w:rPr>
                <w:sz w:val="28"/>
                <w:szCs w:val="28"/>
              </w:rPr>
              <w:t>highscore</w:t>
            </w:r>
            <w:proofErr w:type="spellEnd"/>
            <w:r>
              <w:rPr>
                <w:sz w:val="28"/>
                <w:szCs w:val="28"/>
              </w:rPr>
              <w:t>?</w:t>
            </w:r>
          </w:p>
          <w:p w:rsidR="00A337A6" w:rsidRDefault="00A337A6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A337A6" w:rsidRDefault="00A337A6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A337A6" w:rsidRDefault="00A337A6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A337A6" w:rsidRDefault="00A337A6" w:rsidP="00F96C53">
            <w:pPr>
              <w:rPr>
                <w:sz w:val="28"/>
                <w:szCs w:val="28"/>
              </w:rPr>
            </w:pPr>
          </w:p>
        </w:tc>
      </w:tr>
      <w:tr w:rsidR="00742473" w:rsidTr="009868EB">
        <w:tc>
          <w:tcPr>
            <w:tcW w:w="2254" w:type="dxa"/>
          </w:tcPr>
          <w:p w:rsidR="00742473" w:rsidRDefault="00742473" w:rsidP="00F96C5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n the </w:t>
            </w:r>
            <w:proofErr w:type="spellStart"/>
            <w:r>
              <w:rPr>
                <w:sz w:val="28"/>
                <w:szCs w:val="28"/>
              </w:rPr>
              <w:t>highscore</w:t>
            </w:r>
            <w:proofErr w:type="spellEnd"/>
            <w:r>
              <w:rPr>
                <w:sz w:val="28"/>
                <w:szCs w:val="28"/>
              </w:rPr>
              <w:t xml:space="preserve"> display page is it clear how to start a new game</w:t>
            </w:r>
          </w:p>
        </w:tc>
        <w:tc>
          <w:tcPr>
            <w:tcW w:w="2254" w:type="dxa"/>
          </w:tcPr>
          <w:p w:rsidR="00742473" w:rsidRDefault="00742473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742473" w:rsidRDefault="00742473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742473" w:rsidRDefault="00742473" w:rsidP="00F96C53">
            <w:pPr>
              <w:rPr>
                <w:sz w:val="28"/>
                <w:szCs w:val="28"/>
              </w:rPr>
            </w:pPr>
          </w:p>
        </w:tc>
      </w:tr>
      <w:tr w:rsidR="00742473" w:rsidTr="009868EB">
        <w:tc>
          <w:tcPr>
            <w:tcW w:w="2254" w:type="dxa"/>
          </w:tcPr>
          <w:p w:rsidR="00742473" w:rsidRDefault="00742473" w:rsidP="00F96C5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s it clear how to return to the main menu</w:t>
            </w:r>
          </w:p>
        </w:tc>
        <w:tc>
          <w:tcPr>
            <w:tcW w:w="2254" w:type="dxa"/>
          </w:tcPr>
          <w:p w:rsidR="00742473" w:rsidRDefault="00742473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742473" w:rsidRDefault="00742473" w:rsidP="00F96C53">
            <w:pPr>
              <w:rPr>
                <w:sz w:val="28"/>
                <w:szCs w:val="28"/>
              </w:rPr>
            </w:pPr>
          </w:p>
        </w:tc>
        <w:tc>
          <w:tcPr>
            <w:tcW w:w="2254" w:type="dxa"/>
          </w:tcPr>
          <w:p w:rsidR="00742473" w:rsidRDefault="00742473" w:rsidP="00F96C53">
            <w:pPr>
              <w:rPr>
                <w:sz w:val="28"/>
                <w:szCs w:val="28"/>
              </w:rPr>
            </w:pPr>
          </w:p>
        </w:tc>
      </w:tr>
    </w:tbl>
    <w:p w:rsidR="00F96C53" w:rsidRDefault="00F96C53" w:rsidP="00F96C53">
      <w:pPr>
        <w:rPr>
          <w:sz w:val="28"/>
          <w:szCs w:val="28"/>
        </w:rPr>
      </w:pPr>
    </w:p>
    <w:p w:rsidR="000C64DD" w:rsidRDefault="000C64DD" w:rsidP="00F96C53">
      <w:pPr>
        <w:rPr>
          <w:sz w:val="28"/>
          <w:szCs w:val="28"/>
        </w:rPr>
      </w:pPr>
      <w:r>
        <w:rPr>
          <w:sz w:val="28"/>
          <w:szCs w:val="28"/>
        </w:rPr>
        <w:t>What age-range do you think is appropriate for this game: ________________</w:t>
      </w:r>
    </w:p>
    <w:p w:rsidR="00705B1D" w:rsidRDefault="00705B1D" w:rsidP="00FF7717">
      <w:pPr>
        <w:ind w:left="3600" w:firstLine="720"/>
        <w:rPr>
          <w:sz w:val="28"/>
          <w:szCs w:val="28"/>
        </w:rPr>
      </w:pPr>
    </w:p>
    <w:p w:rsidR="00705B1D" w:rsidRDefault="00705B1D" w:rsidP="00FF7717">
      <w:pPr>
        <w:ind w:left="3600" w:firstLine="720"/>
        <w:rPr>
          <w:sz w:val="28"/>
          <w:szCs w:val="28"/>
        </w:rPr>
      </w:pPr>
    </w:p>
    <w:p w:rsidR="008D4FED" w:rsidRDefault="008D4FED" w:rsidP="00F96C53">
      <w:pPr>
        <w:rPr>
          <w:sz w:val="28"/>
          <w:szCs w:val="28"/>
        </w:rPr>
      </w:pPr>
    </w:p>
    <w:p w:rsidR="000C64DD" w:rsidRDefault="00925154" w:rsidP="00F96C53">
      <w:pPr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lastRenderedPageBreak/>
        <w:t xml:space="preserve">Did you find anything you think might be a bug while playing the game, if so what was </w:t>
      </w:r>
      <w:proofErr w:type="gramStart"/>
      <w:r>
        <w:rPr>
          <w:sz w:val="28"/>
          <w:szCs w:val="28"/>
        </w:rPr>
        <w:t>it</w:t>
      </w:r>
      <w:r w:rsidR="000C64DD">
        <w:rPr>
          <w:sz w:val="28"/>
          <w:szCs w:val="28"/>
        </w:rPr>
        <w:t>:</w:t>
      </w:r>
      <w:proofErr w:type="gramEnd"/>
    </w:p>
    <w:tbl>
      <w:tblPr>
        <w:tblStyle w:val="TableGrid"/>
        <w:tblW w:w="9676" w:type="dxa"/>
        <w:tblLook w:val="04A0" w:firstRow="1" w:lastRow="0" w:firstColumn="1" w:lastColumn="0" w:noHBand="0" w:noVBand="1"/>
      </w:tblPr>
      <w:tblGrid>
        <w:gridCol w:w="9676"/>
      </w:tblGrid>
      <w:tr w:rsidR="000C64DD" w:rsidTr="00925154">
        <w:trPr>
          <w:trHeight w:val="5449"/>
        </w:trPr>
        <w:tc>
          <w:tcPr>
            <w:tcW w:w="9676" w:type="dxa"/>
          </w:tcPr>
          <w:p w:rsidR="000C64DD" w:rsidRDefault="000C64DD" w:rsidP="00F96C53">
            <w:pPr>
              <w:rPr>
                <w:sz w:val="28"/>
                <w:szCs w:val="28"/>
              </w:rPr>
            </w:pPr>
          </w:p>
        </w:tc>
      </w:tr>
    </w:tbl>
    <w:p w:rsidR="00925154" w:rsidRDefault="00925154" w:rsidP="00925154">
      <w:pPr>
        <w:rPr>
          <w:sz w:val="28"/>
          <w:szCs w:val="28"/>
        </w:rPr>
      </w:pPr>
    </w:p>
    <w:p w:rsidR="00925154" w:rsidRDefault="00925154" w:rsidP="00925154">
      <w:pPr>
        <w:rPr>
          <w:sz w:val="28"/>
          <w:szCs w:val="28"/>
        </w:rPr>
      </w:pPr>
      <w:r>
        <w:rPr>
          <w:sz w:val="28"/>
          <w:szCs w:val="28"/>
        </w:rPr>
        <w:t xml:space="preserve">Are there any features that you would like to see in the </w:t>
      </w:r>
      <w:proofErr w:type="gramStart"/>
      <w:r>
        <w:rPr>
          <w:sz w:val="28"/>
          <w:szCs w:val="28"/>
        </w:rPr>
        <w:t>game:</w:t>
      </w:r>
      <w:proofErr w:type="gramEnd"/>
    </w:p>
    <w:tbl>
      <w:tblPr>
        <w:tblStyle w:val="TableGrid"/>
        <w:tblW w:w="9676" w:type="dxa"/>
        <w:tblLook w:val="04A0" w:firstRow="1" w:lastRow="0" w:firstColumn="1" w:lastColumn="0" w:noHBand="0" w:noVBand="1"/>
      </w:tblPr>
      <w:tblGrid>
        <w:gridCol w:w="9676"/>
      </w:tblGrid>
      <w:tr w:rsidR="00925154" w:rsidTr="00925154">
        <w:trPr>
          <w:trHeight w:val="5873"/>
        </w:trPr>
        <w:tc>
          <w:tcPr>
            <w:tcW w:w="9676" w:type="dxa"/>
          </w:tcPr>
          <w:p w:rsidR="00925154" w:rsidRDefault="00925154" w:rsidP="003312F4">
            <w:pPr>
              <w:rPr>
                <w:sz w:val="28"/>
                <w:szCs w:val="28"/>
              </w:rPr>
            </w:pPr>
          </w:p>
        </w:tc>
      </w:tr>
    </w:tbl>
    <w:p w:rsidR="000C64DD" w:rsidRDefault="000C64DD" w:rsidP="00F96C53">
      <w:pPr>
        <w:rPr>
          <w:sz w:val="28"/>
          <w:szCs w:val="28"/>
        </w:rPr>
      </w:pPr>
    </w:p>
    <w:sectPr w:rsidR="000C64DD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0922" w:rsidRDefault="00150922" w:rsidP="00F96C53">
      <w:pPr>
        <w:spacing w:after="0" w:line="240" w:lineRule="auto"/>
      </w:pPr>
      <w:r>
        <w:separator/>
      </w:r>
    </w:p>
  </w:endnote>
  <w:endnote w:type="continuationSeparator" w:id="0">
    <w:p w:rsidR="00150922" w:rsidRDefault="00150922" w:rsidP="00F96C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0922" w:rsidRDefault="00150922" w:rsidP="00F96C53">
      <w:pPr>
        <w:spacing w:after="0" w:line="240" w:lineRule="auto"/>
      </w:pPr>
      <w:r>
        <w:separator/>
      </w:r>
    </w:p>
  </w:footnote>
  <w:footnote w:type="continuationSeparator" w:id="0">
    <w:p w:rsidR="00150922" w:rsidRDefault="00150922" w:rsidP="00F96C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37BE" w:rsidRDefault="00F437BE" w:rsidP="00F437BE">
    <w:pPr>
      <w:pStyle w:val="Header"/>
      <w:jc w:val="right"/>
    </w:pPr>
    <w:r>
      <w:t>Yannik Nelson</w:t>
    </w:r>
  </w:p>
  <w:p w:rsidR="00F437BE" w:rsidRDefault="00F437BE" w:rsidP="00F437BE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wtTA2MTcwNzY0NLFQ0lEKTi0uzszPAykwrAUAtR9naSwAAAA="/>
  </w:docVars>
  <w:rsids>
    <w:rsidRoot w:val="00F96C53"/>
    <w:rsid w:val="000C64DD"/>
    <w:rsid w:val="00150922"/>
    <w:rsid w:val="002753CC"/>
    <w:rsid w:val="00394F94"/>
    <w:rsid w:val="004A0AE8"/>
    <w:rsid w:val="00705B1D"/>
    <w:rsid w:val="00742473"/>
    <w:rsid w:val="008405F1"/>
    <w:rsid w:val="008B70F0"/>
    <w:rsid w:val="008D4FED"/>
    <w:rsid w:val="00925154"/>
    <w:rsid w:val="009868EB"/>
    <w:rsid w:val="00995925"/>
    <w:rsid w:val="00A337A6"/>
    <w:rsid w:val="00AA1C53"/>
    <w:rsid w:val="00AF2684"/>
    <w:rsid w:val="00D52420"/>
    <w:rsid w:val="00D76071"/>
    <w:rsid w:val="00F22B39"/>
    <w:rsid w:val="00F437BE"/>
    <w:rsid w:val="00F95075"/>
    <w:rsid w:val="00F96C53"/>
    <w:rsid w:val="00FF7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DC64FE"/>
  <w15:chartTrackingRefBased/>
  <w15:docId w15:val="{2952FBF7-AEA9-4D10-B203-220C10885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6C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C53"/>
  </w:style>
  <w:style w:type="paragraph" w:styleId="Footer">
    <w:name w:val="footer"/>
    <w:basedOn w:val="Normal"/>
    <w:link w:val="FooterChar"/>
    <w:uiPriority w:val="99"/>
    <w:unhideWhenUsed/>
    <w:rsid w:val="00F96C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C53"/>
  </w:style>
  <w:style w:type="table" w:styleId="TableGrid">
    <w:name w:val="Table Grid"/>
    <w:basedOn w:val="TableNormal"/>
    <w:uiPriority w:val="39"/>
    <w:rsid w:val="00F96C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F77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771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3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e Heriot's School</Company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k Nelson</dc:creator>
  <cp:keywords/>
  <dc:description/>
  <cp:lastModifiedBy>Yannik Nelson</cp:lastModifiedBy>
  <cp:revision>13</cp:revision>
  <cp:lastPrinted>2017-09-26T09:47:00Z</cp:lastPrinted>
  <dcterms:created xsi:type="dcterms:W3CDTF">2018-02-25T19:03:00Z</dcterms:created>
  <dcterms:modified xsi:type="dcterms:W3CDTF">2018-02-25T23:38:00Z</dcterms:modified>
</cp:coreProperties>
</file>